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44950CAD" w14:textId="7685E15D" w:rsidR="005B0901" w:rsidRDefault="005B0901" w:rsidP="00EA69BC">
      <w:pPr>
        <w:rPr>
          <w:iCs/>
        </w:rPr>
      </w:pPr>
      <w:r w:rsidRPr="005B0901">
        <w:rPr>
          <w:iCs/>
        </w:rPr>
        <w:t>Ghent, Belgium</w:t>
      </w:r>
    </w:p>
    <w:p w14:paraId="7EAF4450" w14:textId="19312A1E" w:rsidR="00570F88" w:rsidRDefault="00BE2910" w:rsidP="00EA69BC">
      <w:r w:rsidRPr="00BE2910">
        <w:t xml:space="preserve">• </w:t>
      </w:r>
      <w:r w:rsidR="00570F88">
        <w:t>Phone:</w:t>
      </w:r>
      <w:r w:rsidR="004A1027" w:rsidRPr="004A1027">
        <w:t xml:space="preserve"> </w:t>
      </w:r>
      <w:r w:rsidR="00F678DD">
        <w:t>(</w:t>
      </w:r>
      <w:r w:rsidR="00F678DD">
        <w:rPr>
          <w:rFonts w:hint="eastAsia"/>
        </w:rPr>
        <w:t>+</w:t>
      </w:r>
      <w:r w:rsidR="00F1204B">
        <w:rPr>
          <w:rFonts w:hint="eastAsia"/>
        </w:rPr>
        <w:t>32</w:t>
      </w:r>
      <w:r w:rsidR="00F678DD">
        <w:rPr>
          <w:rFonts w:hint="eastAsia"/>
        </w:rPr>
        <w:t>)</w:t>
      </w:r>
      <w:r w:rsidR="00F1204B">
        <w:rPr>
          <w:rFonts w:hint="eastAsia"/>
        </w:rPr>
        <w:t xml:space="preserve"> </w:t>
      </w:r>
      <w:r w:rsidR="00F1204B" w:rsidRPr="00F1204B">
        <w:t>456</w:t>
      </w:r>
      <w:r w:rsidR="008A7FAA">
        <w:rPr>
          <w:rFonts w:hint="eastAsia"/>
        </w:rPr>
        <w:t xml:space="preserve"> </w:t>
      </w:r>
      <w:r w:rsidR="00F1204B" w:rsidRPr="00F1204B">
        <w:t>67 1378</w:t>
      </w:r>
      <w:r w:rsidR="008A7FAA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="008A7FAA">
        <w:rPr>
          <w:rFonts w:hint="eastAsia"/>
        </w:rPr>
        <w:t xml:space="preserve"> </w:t>
      </w:r>
    </w:p>
    <w:p w14:paraId="451F4D39" w14:textId="1879228C" w:rsidR="00570F88" w:rsidRDefault="008A7FAA" w:rsidP="00EA69BC">
      <w:r w:rsidRPr="008A7FAA">
        <w:rPr>
          <w:rFonts w:hint="eastAsia"/>
        </w:rPr>
        <w:t>•</w:t>
      </w:r>
      <w:r w:rsidRPr="008A7FAA">
        <w:t xml:space="preserve"> </w:t>
      </w:r>
      <w:r w:rsidR="00570F88">
        <w:t>Email</w:t>
      </w:r>
      <w:r w:rsidR="00570F88" w:rsidRPr="00570F88">
        <w:t xml:space="preserve">: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  <w:r w:rsidR="00BE2910">
        <w:rPr>
          <w:rFonts w:hint="eastAsia"/>
        </w:rPr>
        <w:t xml:space="preserve">  </w:t>
      </w:r>
      <w:r w:rsidRPr="008A7FAA">
        <w:t xml:space="preserve">  </w:t>
      </w:r>
    </w:p>
    <w:p w14:paraId="69CC94F6" w14:textId="669F14ED" w:rsidR="00157C80" w:rsidRDefault="008A7FAA" w:rsidP="00EA69BC">
      <w:r w:rsidRPr="008A7FAA">
        <w:t>•</w:t>
      </w:r>
      <w:r w:rsidR="00BE2910">
        <w:rPr>
          <w:rFonts w:hint="eastAsia"/>
        </w:rPr>
        <w:t xml:space="preserve"> </w:t>
      </w:r>
      <w:r w:rsidR="00570F88">
        <w:t xml:space="preserve">Personal Website: </w:t>
      </w:r>
      <w:hyperlink r:id="rId9" w:history="1">
        <w:r w:rsidRPr="00F91564">
          <w:rPr>
            <w:rStyle w:val="Hyperlink"/>
          </w:rPr>
          <w:t>www.zhilianglin.com</w:t>
        </w:r>
      </w:hyperlink>
    </w:p>
    <w:p w14:paraId="5F3E4060" w14:textId="77777777" w:rsidR="00A03FF0" w:rsidRPr="008A7FAA" w:rsidRDefault="00A03FF0" w:rsidP="00EA69BC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147AB56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Ghent University</w:t>
      </w:r>
      <w:r w:rsidRPr="00C8146F">
        <w:rPr>
          <w:sz w:val="22"/>
          <w:szCs w:val="22"/>
        </w:rPr>
        <w:t>, Ghent, Belgium</w:t>
      </w:r>
    </w:p>
    <w:p w14:paraId="428D3BC1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Sc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Statistical Data Analysis (Advanced Master's Program)</w:t>
      </w:r>
      <w:r w:rsidRPr="00C8146F">
        <w:rPr>
          <w:sz w:val="22"/>
          <w:szCs w:val="22"/>
        </w:rPr>
        <w:t>, Expected 2026</w:t>
      </w:r>
    </w:p>
    <w:p w14:paraId="3F3A3C1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Jinan University</w:t>
      </w:r>
      <w:r w:rsidRPr="00C8146F">
        <w:rPr>
          <w:sz w:val="22"/>
          <w:szCs w:val="22"/>
        </w:rPr>
        <w:t>, Guangzhou, China</w:t>
      </w:r>
    </w:p>
    <w:p w14:paraId="381F5A07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Communication</w:t>
      </w:r>
      <w:r w:rsidRPr="00C8146F">
        <w:rPr>
          <w:sz w:val="22"/>
          <w:szCs w:val="22"/>
        </w:rPr>
        <w:t>, 2019</w:t>
      </w:r>
    </w:p>
    <w:p w14:paraId="25CD9011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Southwestern University of Finance and Economics</w:t>
      </w:r>
      <w:r w:rsidRPr="00C8146F">
        <w:rPr>
          <w:sz w:val="22"/>
          <w:szCs w:val="22"/>
        </w:rPr>
        <w:t>, Chengdu, China</w:t>
      </w:r>
    </w:p>
    <w:p w14:paraId="7D178E06" w14:textId="5A1CA7A1" w:rsidR="00A03FF0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B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Journalism (Financial Journalism)</w:t>
      </w:r>
      <w:r w:rsidRPr="00C8146F">
        <w:rPr>
          <w:sz w:val="22"/>
          <w:szCs w:val="22"/>
        </w:rPr>
        <w:t>, 2015</w:t>
      </w:r>
    </w:p>
    <w:p w14:paraId="74ECFF01" w14:textId="77777777" w:rsidR="00C8146F" w:rsidRDefault="00C8146F" w:rsidP="00C8146F">
      <w:pPr>
        <w:rPr>
          <w:b/>
        </w:rPr>
      </w:pPr>
    </w:p>
    <w:p w14:paraId="7C3E6221" w14:textId="77777777" w:rsidR="00027C15" w:rsidRDefault="00027C15" w:rsidP="00A03FF0">
      <w:pPr>
        <w:rPr>
          <w:b/>
        </w:rPr>
      </w:pPr>
      <w:r w:rsidRPr="00027C15">
        <w:rPr>
          <w:b/>
        </w:rPr>
        <w:t xml:space="preserve">Research &amp; Teaching Experience </w:t>
      </w:r>
    </w:p>
    <w:p w14:paraId="0E8EF71C" w14:textId="1D317966" w:rsidR="00A03FF0" w:rsidRPr="00932FD0" w:rsidRDefault="00A03FF0" w:rsidP="00A03FF0"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="00D56800" w:rsidRPr="00D56800">
        <w:t>,</w:t>
      </w:r>
      <w:r w:rsidRPr="00D56800">
        <w:t xml:space="preserve"> Guangzhou Nanfang College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 xml:space="preserve">2020 – </w:t>
      </w:r>
      <w:r>
        <w:rPr>
          <w:rFonts w:hint="eastAsia"/>
        </w:rPr>
        <w:t>Sep</w:t>
      </w:r>
      <w:r w:rsidR="00FC51E2">
        <w:t xml:space="preserve"> </w:t>
      </w:r>
      <w:r>
        <w:rPr>
          <w:rFonts w:hint="eastAsia"/>
        </w:rPr>
        <w:t>2025</w:t>
      </w:r>
      <w:r w:rsidR="00D56800">
        <w:t>)</w:t>
      </w:r>
    </w:p>
    <w:p w14:paraId="1DAA94E3" w14:textId="7FAFCE39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EA26C5" w:rsidRPr="00EA26C5">
        <w:t>Designed and instructed undergraduate courses:</w:t>
      </w:r>
      <w:r>
        <w:t xml:space="preserve">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12124C61" w14:textId="0CADFE05" w:rsidR="00A03FF0" w:rsidRPr="007C6B54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935FB9" w:rsidRPr="00935FB9">
        <w:t>Supervised and provided guidance for undergraduate theses.</w:t>
      </w:r>
    </w:p>
    <w:p w14:paraId="6308DF02" w14:textId="428185E0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="00D56800">
        <w:rPr>
          <w:b/>
          <w:bCs/>
        </w:rPr>
        <w:t xml:space="preserve">, </w:t>
      </w:r>
      <w:r w:rsidRPr="00D56800">
        <w:t>Shenzhen University</w:t>
      </w:r>
      <w:r w:rsidR="00D56800">
        <w:t xml:space="preserve"> (</w:t>
      </w:r>
      <w:r>
        <w:rPr>
          <w:noProof/>
        </w:rPr>
        <w:t>Jul</w:t>
      </w:r>
      <w:r w:rsidR="00FC51E2">
        <w:rPr>
          <w:noProof/>
        </w:rPr>
        <w:t xml:space="preserve"> </w:t>
      </w:r>
      <w:r>
        <w:t>2019 – Jun</w:t>
      </w:r>
      <w:r w:rsidR="00FC51E2">
        <w:t xml:space="preserve"> </w:t>
      </w:r>
      <w:r>
        <w:t>2020</w:t>
      </w:r>
      <w:r w:rsidR="00D56800">
        <w:t>)</w:t>
      </w:r>
    </w:p>
    <w:p w14:paraId="66602B49" w14:textId="50672A32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810D63" w:rsidRPr="00810D63">
        <w:t>Performed data wrangling and statistical analysis on large-scale datasets for two research reports.</w:t>
      </w:r>
    </w:p>
    <w:p w14:paraId="12698E60" w14:textId="294040CF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Assisted in the revision and resubmission process for two SSCI manuscripts.</w:t>
      </w:r>
    </w:p>
    <w:p w14:paraId="53767747" w14:textId="5B6C74C2" w:rsidR="009D3099" w:rsidRDefault="00A03FF0" w:rsidP="00EA69BC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Developed and maintained the research lab</w:t>
      </w:r>
      <w:proofErr w:type="gramStart"/>
      <w:r w:rsidR="00F30E1E" w:rsidRPr="00F30E1E">
        <w:t>’</w:t>
      </w:r>
      <w:proofErr w:type="gramEnd"/>
      <w:r w:rsidR="00F30E1E" w:rsidRPr="00F30E1E">
        <w:t>s website.</w:t>
      </w:r>
    </w:p>
    <w:p w14:paraId="17C229A0" w14:textId="77777777" w:rsidR="00F30E1E" w:rsidRPr="00A03FF0" w:rsidRDefault="00F30E1E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5BDC78EB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</w:t>
      </w:r>
      <w:r w:rsidR="00385469">
        <w:rPr>
          <w:rFonts w:hint="eastAsia"/>
        </w:rPr>
        <w:t>Science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lastRenderedPageBreak/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4F56D466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</w:t>
      </w:r>
      <w:r w:rsidR="00C350E2">
        <w:rPr>
          <w:rFonts w:hint="eastAsia"/>
        </w:rPr>
        <w:t>1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5E642F14" w:rsidR="00A8246F" w:rsidRPr="009E6977" w:rsidRDefault="00792C9A" w:rsidP="00EA69BC">
      <w:r w:rsidRPr="004914F6">
        <w:rPr>
          <w:b/>
        </w:rPr>
        <w:t>(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054DE91E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5DEEBE80" w:rsidR="006626FE" w:rsidRDefault="00EE4979" w:rsidP="00EA69BC">
      <w:r>
        <w:rPr>
          <w:b/>
        </w:rPr>
        <w:t>(</w:t>
      </w:r>
      <w:r w:rsidR="00935FB9">
        <w:rPr>
          <w:rFonts w:hint="eastAsia"/>
          <w:b/>
        </w:rPr>
        <w:t>i</w:t>
      </w:r>
      <w:r>
        <w:rPr>
          <w:b/>
        </w:rPr>
        <w:t xml:space="preserve">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323002FA" w14:textId="77777777" w:rsidR="005056CC" w:rsidRDefault="005056CC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lastRenderedPageBreak/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20FE443D" w:rsidR="003822B4" w:rsidRPr="00A73987" w:rsidRDefault="00831444" w:rsidP="00EA69BC">
      <w:r w:rsidRPr="00831444">
        <w:rPr>
          <w:rFonts w:hint="eastAsia"/>
        </w:rPr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 xml:space="preserve">, </w:t>
      </w:r>
      <w:r w:rsidR="00BA6430" w:rsidRPr="00BA6430">
        <w:t>Jun</w:t>
      </w:r>
      <w:r w:rsidR="00BA6430" w:rsidRPr="00BA6430">
        <w:t xml:space="preserve"> </w:t>
      </w:r>
      <w:r w:rsidR="00DE1404">
        <w:t xml:space="preserve">2017 </w:t>
      </w:r>
    </w:p>
    <w:p w14:paraId="6887D4CE" w14:textId="59AEEBD7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 xml:space="preserve">Sun Yat-Sen University, </w:t>
      </w:r>
      <w:r w:rsidR="00BA6430" w:rsidRPr="00BA6430">
        <w:t>Jul</w:t>
      </w:r>
      <w:r w:rsidR="00BA6430" w:rsidRPr="00BA6430">
        <w:t xml:space="preserve"> </w:t>
      </w:r>
      <w:r w:rsidR="001841CF">
        <w:t>2017</w:t>
      </w:r>
      <w:r w:rsidR="00A44A29">
        <w:rPr>
          <w:rFonts w:hint="eastAsia"/>
        </w:rPr>
        <w:t xml:space="preserve">; </w:t>
      </w:r>
      <w:r w:rsidR="00BA6430" w:rsidRPr="00BA6430">
        <w:t>Aug</w:t>
      </w:r>
      <w:r w:rsidR="00BA6430" w:rsidRPr="00BA6430">
        <w:t xml:space="preserve"> </w:t>
      </w:r>
      <w:r w:rsidR="00A44A29" w:rsidRPr="00A44A29">
        <w:t xml:space="preserve">2023 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3904605A" w:rsidR="00096C80" w:rsidRDefault="00096C80" w:rsidP="00EA69BC">
      <w:pPr>
        <w:rPr>
          <w:b/>
        </w:rPr>
      </w:pPr>
      <w:r w:rsidRPr="00096C80">
        <w:rPr>
          <w:b/>
        </w:rPr>
        <w:t>Skills</w:t>
      </w:r>
    </w:p>
    <w:p w14:paraId="2DB0ED23" w14:textId="5E96DB19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</w:t>
      </w:r>
      <w:r w:rsidR="0098028F">
        <w:t>L</w:t>
      </w:r>
      <w:r w:rsidRPr="002F208D">
        <w:t>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73524A17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</w:t>
      </w:r>
      <w:r w:rsidR="0098028F">
        <w:t>S</w:t>
      </w:r>
      <w:r w:rsidRPr="00094C02">
        <w:t>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3FFD097F" w14:textId="70E70CB1" w:rsidR="00EE0CC2" w:rsidRDefault="00520E28" w:rsidP="00383E2E">
      <w:r w:rsidRPr="00520E28">
        <w:rPr>
          <w:rFonts w:hint="eastAsia"/>
        </w:rPr>
        <w:t>•</w:t>
      </w:r>
      <w:r w:rsidRPr="00520E28">
        <w:t xml:space="preserve"> </w:t>
      </w:r>
      <w:r w:rsidR="00383E2E" w:rsidRPr="00383E2E">
        <w:t xml:space="preserve">Other Tools: </w:t>
      </w:r>
      <w:proofErr w:type="spellStart"/>
      <w:r w:rsidR="00383E2E" w:rsidRPr="00383E2E">
        <w:t>CiteSpace</w:t>
      </w:r>
      <w:proofErr w:type="spellEnd"/>
      <w:r w:rsidR="00383E2E" w:rsidRPr="00383E2E">
        <w:t xml:space="preserve">, </w:t>
      </w:r>
      <w:proofErr w:type="spellStart"/>
      <w:r w:rsidR="00383E2E" w:rsidRPr="00383E2E">
        <w:t>Ucinet</w:t>
      </w:r>
      <w:proofErr w:type="spellEnd"/>
      <w:r w:rsidR="00383E2E" w:rsidRPr="00383E2E">
        <w:t>, Tableau, Zotero</w:t>
      </w:r>
    </w:p>
    <w:p w14:paraId="2EB91D08" w14:textId="77777777" w:rsidR="00383E2E" w:rsidRPr="00561575" w:rsidRDefault="00383E2E" w:rsidP="00383E2E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3F3C27EF" w:rsidR="007D7BAB" w:rsidRPr="00422B34" w:rsidRDefault="00422B34" w:rsidP="00422B34">
      <w:r w:rsidRPr="00422B34">
        <w:t>Mandarin Chinese</w:t>
      </w:r>
      <w:r w:rsidR="005C6C7D">
        <w:t xml:space="preserve"> (</w:t>
      </w:r>
      <w:r w:rsidR="0098028F"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98028F">
        <w:t>N</w:t>
      </w:r>
      <w:r w:rsidR="008E4604" w:rsidRPr="008E4604">
        <w:t>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CF070C" w:rsidRPr="00CF070C">
        <w:t>Fluent, IELTS 7.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D92D79" w14:textId="77777777" w:rsidR="00E90913" w:rsidRDefault="00E90913" w:rsidP="00650B77">
      <w:pPr>
        <w:spacing w:line="240" w:lineRule="auto"/>
      </w:pPr>
      <w:r>
        <w:separator/>
      </w:r>
    </w:p>
  </w:endnote>
  <w:endnote w:type="continuationSeparator" w:id="0">
    <w:p w14:paraId="75240B03" w14:textId="77777777" w:rsidR="00E90913" w:rsidRDefault="00E90913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41EFF" w14:textId="77777777" w:rsidR="00E90913" w:rsidRDefault="00E90913" w:rsidP="00650B77">
      <w:pPr>
        <w:spacing w:line="240" w:lineRule="auto"/>
      </w:pPr>
      <w:r>
        <w:separator/>
      </w:r>
    </w:p>
  </w:footnote>
  <w:footnote w:type="continuationSeparator" w:id="0">
    <w:p w14:paraId="7A2AD96C" w14:textId="77777777" w:rsidR="00E90913" w:rsidRDefault="00E90913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0B8"/>
    <w:rsid w:val="00006291"/>
    <w:rsid w:val="000106E4"/>
    <w:rsid w:val="00011E80"/>
    <w:rsid w:val="000129A0"/>
    <w:rsid w:val="0002187F"/>
    <w:rsid w:val="00023F51"/>
    <w:rsid w:val="00027C15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3094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19EB"/>
    <w:rsid w:val="001262B2"/>
    <w:rsid w:val="00131500"/>
    <w:rsid w:val="0013636E"/>
    <w:rsid w:val="00136463"/>
    <w:rsid w:val="00137FE7"/>
    <w:rsid w:val="00145A9D"/>
    <w:rsid w:val="00157C80"/>
    <w:rsid w:val="00166EF0"/>
    <w:rsid w:val="00167031"/>
    <w:rsid w:val="00172587"/>
    <w:rsid w:val="00173C1F"/>
    <w:rsid w:val="001756C2"/>
    <w:rsid w:val="0018270D"/>
    <w:rsid w:val="001841CF"/>
    <w:rsid w:val="00195D2C"/>
    <w:rsid w:val="001A00D2"/>
    <w:rsid w:val="001A0EAB"/>
    <w:rsid w:val="001A27B7"/>
    <w:rsid w:val="001B55D3"/>
    <w:rsid w:val="001C1245"/>
    <w:rsid w:val="001C3099"/>
    <w:rsid w:val="001C4421"/>
    <w:rsid w:val="001D14D7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C5D4D"/>
    <w:rsid w:val="002E162D"/>
    <w:rsid w:val="002E64CA"/>
    <w:rsid w:val="002F208D"/>
    <w:rsid w:val="00300AFE"/>
    <w:rsid w:val="003104F7"/>
    <w:rsid w:val="00310D50"/>
    <w:rsid w:val="00312EDE"/>
    <w:rsid w:val="003138F2"/>
    <w:rsid w:val="00315C45"/>
    <w:rsid w:val="00315C94"/>
    <w:rsid w:val="00316CAD"/>
    <w:rsid w:val="00346CA8"/>
    <w:rsid w:val="003556FB"/>
    <w:rsid w:val="00366B53"/>
    <w:rsid w:val="003822B4"/>
    <w:rsid w:val="00383E2E"/>
    <w:rsid w:val="00385469"/>
    <w:rsid w:val="00386DD1"/>
    <w:rsid w:val="00387765"/>
    <w:rsid w:val="003905A7"/>
    <w:rsid w:val="003A4A27"/>
    <w:rsid w:val="003A74FB"/>
    <w:rsid w:val="003A7F77"/>
    <w:rsid w:val="003C08CC"/>
    <w:rsid w:val="003C1582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056CC"/>
    <w:rsid w:val="00510C62"/>
    <w:rsid w:val="00520E28"/>
    <w:rsid w:val="00521607"/>
    <w:rsid w:val="00525329"/>
    <w:rsid w:val="00541E93"/>
    <w:rsid w:val="00543A6D"/>
    <w:rsid w:val="0054477C"/>
    <w:rsid w:val="005470C8"/>
    <w:rsid w:val="005507F9"/>
    <w:rsid w:val="0055687E"/>
    <w:rsid w:val="00561575"/>
    <w:rsid w:val="005628A4"/>
    <w:rsid w:val="00564223"/>
    <w:rsid w:val="00570F88"/>
    <w:rsid w:val="005A3D9E"/>
    <w:rsid w:val="005A5099"/>
    <w:rsid w:val="005B0901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32"/>
    <w:rsid w:val="00626D76"/>
    <w:rsid w:val="00641108"/>
    <w:rsid w:val="00641EC8"/>
    <w:rsid w:val="00643FFC"/>
    <w:rsid w:val="00650B77"/>
    <w:rsid w:val="00655B2F"/>
    <w:rsid w:val="006626FE"/>
    <w:rsid w:val="0066324A"/>
    <w:rsid w:val="00664B49"/>
    <w:rsid w:val="00664BEF"/>
    <w:rsid w:val="00665228"/>
    <w:rsid w:val="00665FF6"/>
    <w:rsid w:val="00681203"/>
    <w:rsid w:val="00692C22"/>
    <w:rsid w:val="00693EAE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6333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0D63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02CC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6942"/>
    <w:rsid w:val="008A7049"/>
    <w:rsid w:val="008A7FAA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35FB9"/>
    <w:rsid w:val="0095282C"/>
    <w:rsid w:val="00953B29"/>
    <w:rsid w:val="009644CD"/>
    <w:rsid w:val="00972598"/>
    <w:rsid w:val="00973B13"/>
    <w:rsid w:val="0098028F"/>
    <w:rsid w:val="009816D6"/>
    <w:rsid w:val="00983CF5"/>
    <w:rsid w:val="00994E7F"/>
    <w:rsid w:val="009A0D19"/>
    <w:rsid w:val="009A2A4B"/>
    <w:rsid w:val="009B50C3"/>
    <w:rsid w:val="009C0230"/>
    <w:rsid w:val="009C20FA"/>
    <w:rsid w:val="009C7BB2"/>
    <w:rsid w:val="009D20AD"/>
    <w:rsid w:val="009D3099"/>
    <w:rsid w:val="009E3B38"/>
    <w:rsid w:val="009E6977"/>
    <w:rsid w:val="009E6B6F"/>
    <w:rsid w:val="009E789C"/>
    <w:rsid w:val="009E7D46"/>
    <w:rsid w:val="00A01E1D"/>
    <w:rsid w:val="00A03FF0"/>
    <w:rsid w:val="00A22654"/>
    <w:rsid w:val="00A23A3F"/>
    <w:rsid w:val="00A325AC"/>
    <w:rsid w:val="00A32BE6"/>
    <w:rsid w:val="00A34BAA"/>
    <w:rsid w:val="00A35FE3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6430"/>
    <w:rsid w:val="00BA7C69"/>
    <w:rsid w:val="00BB613C"/>
    <w:rsid w:val="00BB71D1"/>
    <w:rsid w:val="00BC3061"/>
    <w:rsid w:val="00BC52AE"/>
    <w:rsid w:val="00BD54EC"/>
    <w:rsid w:val="00BE23BC"/>
    <w:rsid w:val="00BE2910"/>
    <w:rsid w:val="00BE6B3D"/>
    <w:rsid w:val="00BF3DD7"/>
    <w:rsid w:val="00C06FE1"/>
    <w:rsid w:val="00C22CF5"/>
    <w:rsid w:val="00C23D4C"/>
    <w:rsid w:val="00C30302"/>
    <w:rsid w:val="00C30780"/>
    <w:rsid w:val="00C344A0"/>
    <w:rsid w:val="00C350E2"/>
    <w:rsid w:val="00C45DC9"/>
    <w:rsid w:val="00C508C0"/>
    <w:rsid w:val="00C54892"/>
    <w:rsid w:val="00C602AB"/>
    <w:rsid w:val="00C665D7"/>
    <w:rsid w:val="00C6727F"/>
    <w:rsid w:val="00C73345"/>
    <w:rsid w:val="00C80531"/>
    <w:rsid w:val="00C8146F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070C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56800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11E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442A1"/>
    <w:rsid w:val="00E51A24"/>
    <w:rsid w:val="00E537DF"/>
    <w:rsid w:val="00E576A1"/>
    <w:rsid w:val="00E6446D"/>
    <w:rsid w:val="00E66611"/>
    <w:rsid w:val="00E668A0"/>
    <w:rsid w:val="00E66EA7"/>
    <w:rsid w:val="00E87259"/>
    <w:rsid w:val="00E90913"/>
    <w:rsid w:val="00E93285"/>
    <w:rsid w:val="00EA26C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1204B"/>
    <w:rsid w:val="00F22D16"/>
    <w:rsid w:val="00F30E1E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51E2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8</TotalTime>
  <Pages>3</Pages>
  <Words>547</Words>
  <Characters>3124</Characters>
  <Application>Microsoft Office Word</Application>
  <DocSecurity>0</DocSecurity>
  <Lines>26</Lines>
  <Paragraphs>7</Paragraphs>
  <ScaleCrop>false</ScaleCrop>
  <Company>Win10NeT.COM</Company>
  <LinksUpToDate>false</LinksUpToDate>
  <CharactersWithSpaces>3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238</cp:revision>
  <cp:lastPrinted>2025-10-15T14:08:00Z</cp:lastPrinted>
  <dcterms:created xsi:type="dcterms:W3CDTF">2019-06-07T02:14:00Z</dcterms:created>
  <dcterms:modified xsi:type="dcterms:W3CDTF">2025-10-15T20:43:00Z</dcterms:modified>
</cp:coreProperties>
</file>